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30C7F8D7" w:rsidR="00D52905" w:rsidRPr="00780B9C" w:rsidRDefault="002759D4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GOAL</w:t>
      </w:r>
      <w:r w:rsidR="00016F5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SETTING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1DADCFFA" w:rsidR="007134D2" w:rsidRPr="007134D2" w:rsidRDefault="002759D4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he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details 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an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urn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goals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into accomplishments. </w:t>
      </w:r>
      <w:r w:rsidR="00D64C0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break your goals into smaller steps to accomplish this year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B284A7F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own 1-2 BIG things you want to accomplish. This box provides the starting point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DCC913F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can do in the next 2-3 weeks to work towards the Big Picture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D2C9C0B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1: Week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18CBB9C6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need to do in the next 1-2 months to work towards the Big Picture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1285C73D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2: Month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6E301275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down 1 thing you need to do </w:t>
            </w:r>
            <w:r w:rsidR="001B7110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is semester to work towards the Big Picture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59AAC7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3:</w:t>
            </w:r>
          </w:p>
          <w:p w14:paraId="3661F39D" w14:textId="274BD6EC" w:rsidR="008E6CD4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meste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DAC2E0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E584968" w:rsidR="007134D2" w:rsidRPr="007134D2" w:rsidRDefault="001B7110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plan to do next semester</w:t>
            </w:r>
            <w:r w:rsidR="00B164A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(this year)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work towards the Big Picture.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724D01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4:</w:t>
            </w:r>
          </w:p>
          <w:p w14:paraId="5976EF87" w14:textId="20AA4471" w:rsidR="008E6CD4" w:rsidRPr="007134D2" w:rsidRDefault="00B164A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Yea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16E54D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6D72550E" w:rsidR="007134D2" w:rsidRPr="007134D2" w:rsidRDefault="00A0237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a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abit or routine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at will support your Big Picture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125283F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5: Ongoing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592AA3D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0699A7E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bookmarkStart w:id="0" w:name="_GoBack"/>
            <w:bookmarkEnd w:id="0"/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8043D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http://schemas.openxmlformats.org/package/2006/metadata/core-properties"/>
    <ds:schemaRef ds:uri="a5d77ee4-8fd7-476a-b1c5-836049d99b6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BC7EF5-6B87-42E6-9A0F-0C423806F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5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37</cp:revision>
  <cp:lastPrinted>2019-09-11T20:44:00Z</cp:lastPrinted>
  <dcterms:created xsi:type="dcterms:W3CDTF">2019-10-03T19:53:00Z</dcterms:created>
  <dcterms:modified xsi:type="dcterms:W3CDTF">2019-10-07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